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04CD" w:rsidRDefault="00C204CD" w:rsidP="00C204CD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t>Data set is json format.  The data structure is as follows:</w:t>
      </w:r>
      <w:bookmarkStart w:id="0" w:name="_GoBack"/>
      <w:bookmarkEnd w:id="0"/>
    </w:p>
    <w:p w:rsidR="00C204CD" w:rsidRDefault="00C204CD" w:rsidP="005C079E">
      <w:pPr>
        <w:jc w:val="left"/>
      </w:pPr>
      <w:r>
        <w:rPr>
          <w:rFonts w:hint="eastAsia"/>
        </w:rPr>
        <w:t>{</w:t>
      </w:r>
      <w:r>
        <w:t xml:space="preserve"> “doc_topic” : [ [the probabilities of the answer to each topic]</w:t>
      </w:r>
      <w:r w:rsidR="005C079E">
        <w:t xml:space="preserve">…    </w:t>
      </w:r>
      <w:r>
        <w:t>]</w:t>
      </w:r>
    </w:p>
    <w:p w:rsidR="00C204CD" w:rsidRPr="005C079E" w:rsidRDefault="005C079E" w:rsidP="005C079E">
      <w:pPr>
        <w:ind w:firstLineChars="50" w:firstLine="140"/>
        <w:jc w:val="left"/>
        <w:rPr>
          <w:rFonts w:hint="eastAsia"/>
        </w:rPr>
      </w:pPr>
      <w:r>
        <w:t>“doc_</w:t>
      </w:r>
      <w:r>
        <w:t>score</w:t>
      </w:r>
      <w:r>
        <w:t>” : [ [the</w:t>
      </w:r>
      <w:r>
        <w:t xml:space="preserve"> score</w:t>
      </w:r>
      <w:r>
        <w:t xml:space="preserve"> of the answer]…    ]</w:t>
      </w:r>
    </w:p>
    <w:p w:rsidR="00D0193B" w:rsidRDefault="00C204CD" w:rsidP="00D0193B">
      <w:r>
        <w:rPr>
          <w:rFonts w:hint="eastAsia"/>
        </w:rPr>
        <w:t>}</w:t>
      </w:r>
    </w:p>
    <w:sectPr w:rsidR="00D019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509C1"/>
    <w:multiLevelType w:val="hybridMultilevel"/>
    <w:tmpl w:val="30488246"/>
    <w:lvl w:ilvl="0" w:tplc="EC2854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MjEwtLA0MzYyNTZW0lEKTi0uzszPAykwqgUArHhXQSwAAAA="/>
  </w:docVars>
  <w:rsids>
    <w:rsidRoot w:val="002B4F6D"/>
    <w:rsid w:val="002B4F6D"/>
    <w:rsid w:val="00424E3E"/>
    <w:rsid w:val="00502A1D"/>
    <w:rsid w:val="005C079E"/>
    <w:rsid w:val="008E23BB"/>
    <w:rsid w:val="00C204CD"/>
    <w:rsid w:val="00D0193B"/>
    <w:rsid w:val="00F92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79F69"/>
  <w15:chartTrackingRefBased/>
  <w15:docId w15:val="{E5A7445A-F29B-4C1E-A11E-2D800FAA8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kern w:val="2"/>
        <w:sz w:val="28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193B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D0193B"/>
    <w:rPr>
      <w:color w:val="0563C1" w:themeColor="hyperlink"/>
      <w:u w:val="single"/>
    </w:rPr>
  </w:style>
  <w:style w:type="character" w:styleId="a5">
    <w:name w:val="Mention"/>
    <w:basedOn w:val="a0"/>
    <w:uiPriority w:val="99"/>
    <w:semiHidden/>
    <w:unhideWhenUsed/>
    <w:rsid w:val="00D0193B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7</Words>
  <Characters>155</Characters>
  <Application>Microsoft Office Word</Application>
  <DocSecurity>0</DocSecurity>
  <Lines>1</Lines>
  <Paragraphs>1</Paragraphs>
  <ScaleCrop>false</ScaleCrop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ru Sang</dc:creator>
  <cp:keywords/>
  <dc:description/>
  <cp:lastModifiedBy>Jiru Sang</cp:lastModifiedBy>
  <cp:revision>6</cp:revision>
  <dcterms:created xsi:type="dcterms:W3CDTF">2017-06-07T15:46:00Z</dcterms:created>
  <dcterms:modified xsi:type="dcterms:W3CDTF">2017-06-07T16:00:00Z</dcterms:modified>
</cp:coreProperties>
</file>